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AE65D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AE65D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C6B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C6B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E65D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r w:rsidR="00D36C46">
        <w:t>Table of Content</w:t>
      </w:r>
      <w:bookmarkEnd w:id="1"/>
      <w:bookmarkEnd w:id="2"/>
      <w:bookmarkEnd w:id="3"/>
      <w:bookmarkEnd w:id="4"/>
      <w:r w:rsidR="00020F50">
        <w:tab/>
      </w:r>
    </w:p>
    <w:p w14:paraId="636D72A3" w14:textId="77777777" w:rsidR="0080313B" w:rsidRDefault="000B29E9">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80313B">
        <w:rPr>
          <w:noProof/>
        </w:rPr>
        <w:t>Table of Content</w:t>
      </w:r>
    </w:p>
    <w:p w14:paraId="78D3B73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D27ED27"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6E0D20">
        <w:rPr>
          <w:noProof/>
        </w:rPr>
        <w:t>Application Characteristics</w:t>
      </w:r>
    </w:p>
    <w:p w14:paraId="2FC1D1E7"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Summary</w:t>
      </w:r>
    </w:p>
    <w:p w14:paraId="399E5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6E0D20">
        <w:rPr>
          <w:rFonts w:eastAsia="Calibri"/>
          <w:noProof/>
        </w:rPr>
        <w:t>STIG Ver 4 Release 8 Vulnerabilities Summary</w:t>
      </w:r>
    </w:p>
    <w:p w14:paraId="09AC594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3.</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w:t>
      </w:r>
    </w:p>
    <w:p w14:paraId="33E8FF2F"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4.</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w:t>
      </w:r>
    </w:p>
    <w:p w14:paraId="0C928F7C"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5.</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I</w:t>
      </w:r>
    </w:p>
    <w:p w14:paraId="6D97409E"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Findings Details</w:t>
      </w:r>
    </w:p>
    <w:p w14:paraId="5E96CC8E"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6E0D20">
        <w:rPr>
          <w:noProof/>
        </w:rPr>
        <w:t>STIG-V4R8-CAT1 - Vulnerabilities</w:t>
      </w:r>
    </w:p>
    <w:p w14:paraId="5A3257C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6E0D20">
        <w:rPr>
          <w:noProof/>
        </w:rPr>
        <w:t>STIG-V4R8 CAT-2 - Vulnerabilities</w:t>
      </w:r>
    </w:p>
    <w:p w14:paraId="585F22BF"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6E0D20">
        <w:rPr>
          <w:noProof/>
        </w:rPr>
        <w:t>STIG-VR48 CAT-3 – Vulnerabilities</w:t>
      </w:r>
    </w:p>
    <w:p w14:paraId="54C4D9F8"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1EEADE1B"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33577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p>
    <w:p w14:paraId="3CACDDF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smallCaps w:val="0"/>
          <w:noProof/>
          <w:color w:val="auto"/>
          <w:sz w:val="22"/>
          <w:szCs w:val="22"/>
          <w:lang w:eastAsia="zh-CN"/>
        </w:rPr>
        <w:tab/>
      </w:r>
      <w:r w:rsidRPr="006E0D20">
        <w:rPr>
          <w:noProof/>
        </w:rPr>
        <w:t>Applicability of STIG Ver 4 Release 8 in CAST Solution</w:t>
      </w:r>
    </w:p>
    <w:p w14:paraId="31007FBA" w14:textId="53F1198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5" w:name="_Toc14781835"/>
      <w:bookmarkStart w:id="6" w:name="_Toc15306027"/>
      <w:bookmarkStart w:id="7" w:name="_Toc20229842"/>
      <w:bookmarkStart w:id="8" w:name="_Toc20231347"/>
      <w:r w:rsidR="005773E4">
        <w:t>Introduction</w:t>
      </w:r>
      <w:bookmarkEnd w:id="5"/>
      <w:bookmarkEnd w:id="6"/>
      <w:bookmarkEnd w:id="7"/>
      <w:bookmarkEnd w:id="8"/>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9" w:name="_Toc380677725"/>
      <w:bookmarkStart w:id="10" w:name="_Toc14781836"/>
      <w:bookmarkStart w:id="11" w:name="_Toc15306028"/>
      <w:bookmarkStart w:id="12" w:name="_Toc20229843"/>
      <w:bookmarkStart w:id="13" w:name="_Toc20231348"/>
      <w:r w:rsidRPr="005773E4">
        <w:rPr>
          <w:lang w:val="en-US"/>
        </w:rPr>
        <w:t xml:space="preserve">Application </w:t>
      </w:r>
      <w:bookmarkEnd w:id="9"/>
      <w:r w:rsidR="005773E4">
        <w:rPr>
          <w:lang w:val="en-US"/>
        </w:rPr>
        <w:t>Characteristics</w:t>
      </w:r>
      <w:bookmarkEnd w:id="10"/>
      <w:bookmarkEnd w:id="11"/>
      <w:bookmarkEnd w:id="12"/>
      <w:bookmarkEnd w:id="13"/>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14" w:name="_Toc531865328"/>
      <w:bookmarkStart w:id="15" w:name="_Toc531953754"/>
      <w:bookmarkStart w:id="16" w:name="_Toc14781837"/>
      <w:bookmarkStart w:id="17" w:name="_Toc15306029"/>
      <w:bookmarkStart w:id="18" w:name="_Toc20229844"/>
      <w:bookmarkStart w:id="19" w:name="_Toc20231349"/>
      <w:r w:rsidRPr="00C06178">
        <w:rPr>
          <w:rFonts w:eastAsia="Calibri"/>
        </w:rPr>
        <w:lastRenderedPageBreak/>
        <w:t>STIG</w:t>
      </w:r>
      <w:r>
        <w:rPr>
          <w:rFonts w:eastAsia="Calibri"/>
        </w:rPr>
        <w:t xml:space="preserve"> Ver 4 Release 8 </w:t>
      </w:r>
      <w:bookmarkEnd w:id="14"/>
      <w:bookmarkEnd w:id="15"/>
      <w:r w:rsidR="0029162A">
        <w:t>Summary</w:t>
      </w:r>
      <w:bookmarkEnd w:id="16"/>
      <w:bookmarkEnd w:id="17"/>
      <w:bookmarkEnd w:id="18"/>
      <w:bookmarkEnd w:id="19"/>
    </w:p>
    <w:p w14:paraId="576EB6C4" w14:textId="687AF4FB" w:rsidR="00525BE7" w:rsidRPr="006A71EF" w:rsidRDefault="003B300F" w:rsidP="002638B2">
      <w:pPr>
        <w:ind w:left="0" w:right="657"/>
        <w:jc w:val="left"/>
        <w:rPr>
          <w:noProof/>
          <w:szCs w:val="18"/>
        </w:rPr>
      </w:pPr>
      <w:r w:rsidRPr="006A71EF">
        <w:rPr>
          <w:noProof/>
          <w:szCs w:val="18"/>
        </w:rPr>
        <w:t>This section provide</w:t>
      </w:r>
      <w:r w:rsidR="00940C7B">
        <w:rPr>
          <w:noProof/>
          <w:szCs w:val="18"/>
        </w:rPr>
        <w:t>s</w:t>
      </w:r>
      <w:r w:rsidRPr="006A71EF">
        <w:rPr>
          <w:noProof/>
          <w:szCs w:val="18"/>
        </w:rPr>
        <w:t xml:space="preserve"> a summary of the most severe s</w:t>
      </w:r>
      <w:r w:rsidR="0093589E" w:rsidRPr="006A71EF">
        <w:rPr>
          <w:noProof/>
          <w:szCs w:val="18"/>
        </w:rPr>
        <w:t>e</w:t>
      </w:r>
      <w:r w:rsidRPr="006A71EF">
        <w:rPr>
          <w:noProof/>
          <w:szCs w:val="18"/>
        </w:rPr>
        <w:t>curity vulnerability identified in the structural quality analysis and me</w:t>
      </w:r>
      <w:r w:rsidR="00940C7B">
        <w:rPr>
          <w:noProof/>
          <w:szCs w:val="18"/>
        </w:rPr>
        <w:t>a</w:t>
      </w:r>
      <w:bookmarkStart w:id="20" w:name="_GoBack"/>
      <w:bookmarkEnd w:id="20"/>
      <w:r w:rsidRPr="006A71EF">
        <w:rPr>
          <w:noProof/>
          <w:szCs w:val="18"/>
        </w:rPr>
        <w:t xml:space="preserv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21" w:name="_Toc14781838"/>
      <w:bookmarkStart w:id="22" w:name="_Toc15306030"/>
      <w:bookmarkStart w:id="23" w:name="_Toc20229845"/>
      <w:bookmarkStart w:id="24" w:name="_Toc20231350"/>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1"/>
      <w:bookmarkEnd w:id="22"/>
      <w:bookmarkEnd w:id="23"/>
      <w:bookmarkEnd w:id="24"/>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25" w:name="_Toc14682303"/>
      <w:bookmarkStart w:id="26" w:name="_Toc14781839"/>
      <w:bookmarkStart w:id="27" w:name="_Toc15306031"/>
      <w:bookmarkStart w:id="28" w:name="_Toc20229846"/>
      <w:bookmarkStart w:id="29" w:name="_Toc20231351"/>
      <w:bookmarkStart w:id="30" w:name="_Toc525042462"/>
      <w:bookmarkStart w:id="31" w:name="_Toc531865338"/>
      <w:bookmarkStart w:id="32" w:name="_Toc531953766"/>
      <w:r>
        <w:rPr>
          <w:rFonts w:eastAsia="Calibri"/>
        </w:rPr>
        <w:lastRenderedPageBreak/>
        <w:t xml:space="preserve">CAST Findings for </w:t>
      </w:r>
      <w:r w:rsidR="00F81159">
        <w:rPr>
          <w:rFonts w:eastAsia="Calibri"/>
        </w:rPr>
        <w:t>STIG Ver 4 Release 8 CAT I</w:t>
      </w:r>
      <w:bookmarkEnd w:id="25"/>
      <w:bookmarkEnd w:id="26"/>
      <w:bookmarkEnd w:id="27"/>
      <w:bookmarkEnd w:id="28"/>
      <w:bookmarkEnd w:id="29"/>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33" w:name="_Toc14682304"/>
      <w:bookmarkStart w:id="34" w:name="_Toc14781840"/>
      <w:bookmarkStart w:id="35" w:name="_Toc15306032"/>
      <w:bookmarkStart w:id="36" w:name="_Toc20229847"/>
      <w:bookmarkStart w:id="37" w:name="_Toc20231352"/>
      <w:r>
        <w:rPr>
          <w:rFonts w:eastAsia="Calibri"/>
        </w:rPr>
        <w:lastRenderedPageBreak/>
        <w:t xml:space="preserve">CAST Findings for </w:t>
      </w:r>
      <w:r w:rsidR="00F81159">
        <w:rPr>
          <w:rFonts w:eastAsia="Calibri"/>
        </w:rPr>
        <w:t>STIG Ver 4 Release 8 CAT II</w:t>
      </w:r>
      <w:bookmarkEnd w:id="33"/>
      <w:bookmarkEnd w:id="34"/>
      <w:bookmarkEnd w:id="35"/>
      <w:bookmarkEnd w:id="36"/>
      <w:bookmarkEnd w:id="37"/>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38" w:name="_Toc14682305"/>
      <w:bookmarkStart w:id="39" w:name="_Toc14781841"/>
      <w:bookmarkStart w:id="40" w:name="_Toc15306033"/>
      <w:bookmarkStart w:id="41" w:name="_Toc20229848"/>
      <w:bookmarkStart w:id="42" w:name="_Toc20231353"/>
      <w:r>
        <w:rPr>
          <w:rFonts w:eastAsia="Calibri"/>
        </w:rPr>
        <w:lastRenderedPageBreak/>
        <w:t xml:space="preserve">CAST Findings for </w:t>
      </w:r>
      <w:r w:rsidR="00F81159">
        <w:rPr>
          <w:rFonts w:eastAsia="Calibri"/>
        </w:rPr>
        <w:t>STIG Ver 4 Release 8 CAT III</w:t>
      </w:r>
      <w:bookmarkEnd w:id="38"/>
      <w:bookmarkEnd w:id="39"/>
      <w:bookmarkEnd w:id="40"/>
      <w:bookmarkEnd w:id="41"/>
      <w:bookmarkEnd w:id="42"/>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43" w:name="_Toc14781842"/>
      <w:bookmarkStart w:id="44" w:name="_Toc15306034"/>
      <w:bookmarkStart w:id="45" w:name="_Toc20229849"/>
      <w:bookmarkStart w:id="46" w:name="_Toc20231354"/>
      <w:r>
        <w:rPr>
          <w:rFonts w:eastAsia="Calibri"/>
        </w:rPr>
        <w:lastRenderedPageBreak/>
        <w:t xml:space="preserve">STIG Ver 4 Release 8 </w:t>
      </w:r>
      <w:r w:rsidR="0029162A">
        <w:t>Findings</w:t>
      </w:r>
      <w:r>
        <w:t xml:space="preserve"> </w:t>
      </w:r>
      <w:r w:rsidR="00E15C82">
        <w:t>Details</w:t>
      </w:r>
      <w:bookmarkEnd w:id="30"/>
      <w:bookmarkEnd w:id="31"/>
      <w:bookmarkEnd w:id="32"/>
      <w:bookmarkEnd w:id="43"/>
      <w:bookmarkEnd w:id="44"/>
      <w:bookmarkEnd w:id="45"/>
      <w:bookmarkEnd w:id="46"/>
    </w:p>
    <w:p w14:paraId="246D7C2B" w14:textId="77777777" w:rsidR="00E15C82" w:rsidRPr="00442DF6" w:rsidRDefault="00E15C82" w:rsidP="00EC75C2">
      <w:pPr>
        <w:pStyle w:val="Heading2"/>
        <w:ind w:right="657"/>
        <w:rPr>
          <w:lang w:val="en-US"/>
        </w:rPr>
      </w:pPr>
      <w:bookmarkStart w:id="47" w:name="_Toc14781843"/>
      <w:bookmarkStart w:id="48" w:name="_Toc15306035"/>
      <w:bookmarkStart w:id="49" w:name="_Toc20229850"/>
      <w:bookmarkStart w:id="50" w:name="_Toc20231355"/>
      <w:r>
        <w:rPr>
          <w:b w:val="0"/>
          <w:lang w:val="en-US"/>
        </w:rPr>
        <w:t>STIG-V4R8-CAT1 - Vulnerabilities</w:t>
      </w:r>
      <w:bookmarkEnd w:id="47"/>
      <w:bookmarkEnd w:id="48"/>
      <w:bookmarkEnd w:id="49"/>
      <w:bookmarkEnd w:id="5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1" w:name="_Toc531865346"/>
      <w:bookmarkStart w:id="52" w:name="_Toc531953775"/>
      <w:bookmarkStart w:id="53" w:name="_Toc14781844"/>
      <w:bookmarkStart w:id="54" w:name="_Toc15306036"/>
      <w:bookmarkStart w:id="55" w:name="_Toc20229851"/>
      <w:bookmarkStart w:id="56" w:name="_Toc20231356"/>
      <w:r>
        <w:rPr>
          <w:b w:val="0"/>
          <w:lang w:val="en-US"/>
        </w:rPr>
        <w:t xml:space="preserve">STIG-V4R8 CAT-2 - </w:t>
      </w:r>
      <w:r w:rsidRPr="00442DF6">
        <w:rPr>
          <w:b w:val="0"/>
          <w:lang w:val="en-US"/>
        </w:rPr>
        <w:t>Vulnerabilities</w:t>
      </w:r>
      <w:bookmarkEnd w:id="51"/>
      <w:bookmarkEnd w:id="52"/>
      <w:bookmarkEnd w:id="53"/>
      <w:bookmarkEnd w:id="54"/>
      <w:bookmarkEnd w:id="55"/>
      <w:bookmarkEnd w:id="56"/>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7" w:name="_Toc531953776"/>
      <w:bookmarkStart w:id="58" w:name="_Toc14781845"/>
      <w:bookmarkStart w:id="59" w:name="_Toc15306037"/>
      <w:bookmarkStart w:id="60" w:name="_Toc20229852"/>
      <w:bookmarkStart w:id="61" w:name="_Toc20231357"/>
      <w:r>
        <w:rPr>
          <w:b w:val="0"/>
          <w:lang w:val="en-US"/>
        </w:rPr>
        <w:t>STIG-VR48 CAT-3</w:t>
      </w:r>
      <w:r w:rsidRPr="00F65BAF">
        <w:rPr>
          <w:b w:val="0"/>
          <w:lang w:val="en-US"/>
        </w:rPr>
        <w:t xml:space="preserve"> – </w:t>
      </w:r>
      <w:bookmarkEnd w:id="57"/>
      <w:r>
        <w:rPr>
          <w:b w:val="0"/>
          <w:lang w:val="en-US"/>
        </w:rPr>
        <w:t>Vulnerabilities</w:t>
      </w:r>
      <w:bookmarkEnd w:id="58"/>
      <w:bookmarkEnd w:id="59"/>
      <w:bookmarkEnd w:id="60"/>
      <w:bookmarkEnd w:id="6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62" w:name="_Toc14781846"/>
      <w:bookmarkStart w:id="63" w:name="_Toc15306038"/>
      <w:bookmarkStart w:id="64" w:name="_Toc20229853"/>
      <w:bookmarkStart w:id="65" w:name="_Toc20231358"/>
      <w:r>
        <w:lastRenderedPageBreak/>
        <w:t>A</w:t>
      </w:r>
      <w:r w:rsidR="00CA74F4">
        <w:t>ppendix</w:t>
      </w:r>
      <w:bookmarkEnd w:id="62"/>
      <w:bookmarkEnd w:id="63"/>
      <w:bookmarkEnd w:id="64"/>
      <w:bookmarkEnd w:id="65"/>
      <w:r w:rsidR="00CA74F4">
        <w:t xml:space="preserve"> </w:t>
      </w:r>
    </w:p>
    <w:p w14:paraId="73C99100" w14:textId="77777777" w:rsidR="007C76D0" w:rsidRDefault="007C76D0" w:rsidP="00EC75C2">
      <w:pPr>
        <w:pStyle w:val="Heading2"/>
        <w:ind w:right="657"/>
      </w:pPr>
      <w:bookmarkStart w:id="66" w:name="_Toc14688965"/>
      <w:bookmarkStart w:id="67" w:name="_Toc14689045"/>
      <w:bookmarkStart w:id="68" w:name="_Toc14680777"/>
      <w:bookmarkStart w:id="69" w:name="_Toc14781847"/>
      <w:bookmarkStart w:id="70" w:name="_Toc15306039"/>
      <w:bookmarkStart w:id="71" w:name="_Toc20229854"/>
      <w:bookmarkStart w:id="72" w:name="_Toc20231359"/>
      <w:r w:rsidRPr="0095797F">
        <w:t>About CAST Software Intelligence</w:t>
      </w:r>
      <w:bookmarkEnd w:id="66"/>
      <w:bookmarkEnd w:id="67"/>
      <w:bookmarkEnd w:id="68"/>
      <w:bookmarkEnd w:id="69"/>
      <w:bookmarkEnd w:id="70"/>
      <w:bookmarkEnd w:id="71"/>
      <w:bookmarkEnd w:id="72"/>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AE65D5"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73" w:name="_Toc14688966"/>
      <w:bookmarkStart w:id="74" w:name="_Toc14689046"/>
      <w:bookmarkStart w:id="75" w:name="_Toc14680778"/>
      <w:bookmarkStart w:id="76" w:name="_Toc14781848"/>
      <w:bookmarkStart w:id="77" w:name="_Toc15306040"/>
      <w:bookmarkStart w:id="78" w:name="_Toc20229855"/>
      <w:bookmarkStart w:id="79" w:name="_Toc20231360"/>
      <w:r w:rsidRPr="0095797F">
        <w:t>About CAST Security</w:t>
      </w:r>
      <w:bookmarkEnd w:id="73"/>
      <w:bookmarkEnd w:id="74"/>
      <w:bookmarkEnd w:id="75"/>
      <w:bookmarkEnd w:id="76"/>
      <w:bookmarkEnd w:id="77"/>
      <w:bookmarkEnd w:id="78"/>
      <w:bookmarkEnd w:id="79"/>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D970EA1" w14:textId="77777777" w:rsidR="00A80BEC" w:rsidRPr="0095797F" w:rsidRDefault="00A80BEC" w:rsidP="00A80BEC">
      <w:pPr>
        <w:pStyle w:val="Heading2"/>
        <w:ind w:right="657"/>
      </w:pPr>
      <w:bookmarkStart w:id="80" w:name="_Toc20225893"/>
      <w:bookmarkStart w:id="81" w:name="_Toc20231291"/>
      <w:bookmarkStart w:id="82" w:name="_Toc20231361"/>
      <w:r>
        <w:rPr>
          <w:lang w:val="en-US"/>
        </w:rPr>
        <w:t>Applicability of STIG Ver 4 Release 8 in CAST Solution</w:t>
      </w:r>
      <w:bookmarkEnd w:id="80"/>
      <w:bookmarkEnd w:id="81"/>
      <w:bookmarkEnd w:id="82"/>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A80BEC" w:rsidRPr="00CF7844" w14:paraId="4CCEB7D7" w14:textId="77777777" w:rsidTr="00BF2B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271925FC" w14:textId="3C0F0616" w:rsidR="00A80BEC" w:rsidRPr="00CF7844" w:rsidRDefault="006F30B1" w:rsidP="00BF2B8C">
            <w:pPr>
              <w:ind w:left="150" w:right="150"/>
              <w:jc w:val="left"/>
              <w:rPr>
                <w:rFonts w:cs="Open Sans"/>
                <w:sz w:val="16"/>
                <w:szCs w:val="18"/>
              </w:rPr>
            </w:pPr>
            <w:r>
              <w:rPr>
                <w:rFonts w:cs="Open Sans"/>
                <w:sz w:val="16"/>
                <w:szCs w:val="18"/>
              </w:rPr>
              <w:t>Standards</w:t>
            </w:r>
          </w:p>
        </w:tc>
        <w:tc>
          <w:tcPr>
            <w:tcW w:w="2868" w:type="pct"/>
            <w:shd w:val="clear" w:color="auto" w:fill="DBE5F1" w:themeFill="accent1" w:themeFillTint="33"/>
            <w:vAlign w:val="center"/>
          </w:tcPr>
          <w:p w14:paraId="0AD2F2D1" w14:textId="77777777" w:rsidR="00A80BEC" w:rsidRPr="00CF7844" w:rsidRDefault="00A80BEC" w:rsidP="006F30B1">
            <w:pPr>
              <w:ind w:left="72"/>
              <w:jc w:val="left"/>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Pr>
          <w:p w14:paraId="20174ABC"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6F30B1">
            <w:pPr>
              <w:ind w:left="0"/>
              <w:jc w:val="left"/>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541326" w14:textId="77777777" w:rsidR="00AE65D5" w:rsidRDefault="00AE65D5">
      <w:r>
        <w:separator/>
      </w:r>
    </w:p>
  </w:endnote>
  <w:endnote w:type="continuationSeparator" w:id="0">
    <w:p w14:paraId="4F15E916" w14:textId="77777777" w:rsidR="00AE65D5" w:rsidRDefault="00AE65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C300CF" w14:textId="77777777" w:rsidR="00AE65D5" w:rsidRDefault="00AE65D5">
      <w:r>
        <w:separator/>
      </w:r>
    </w:p>
  </w:footnote>
  <w:footnote w:type="continuationSeparator" w:id="0">
    <w:p w14:paraId="5DABB7DA" w14:textId="77777777" w:rsidR="00AE65D5" w:rsidRDefault="00AE65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9"/>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30B1"/>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0C7B"/>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CF7"/>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5D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DD106B-FD16-4975-8F0C-364E62CABF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5</TotalTime>
  <Pages>9</Pages>
  <Words>958</Words>
  <Characters>5467</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2</cp:revision>
  <cp:lastPrinted>2014-04-04T13:22:00Z</cp:lastPrinted>
  <dcterms:created xsi:type="dcterms:W3CDTF">2019-05-23T11:40:00Z</dcterms:created>
  <dcterms:modified xsi:type="dcterms:W3CDTF">2019-10-17T07:0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